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70B66" w14:textId="4722506B" w:rsidR="00E9642B" w:rsidRDefault="00ED75DA">
      <w:r>
        <w:t>About me</w:t>
      </w:r>
    </w:p>
    <w:p w14:paraId="0C825C93" w14:textId="2864D760" w:rsidR="001972BD" w:rsidRDefault="00876EA0">
      <w:r>
        <w:t xml:space="preserve">While I’m not from the traditional “single industry” background, you will find me at the intersection of user, design, business and tech. </w:t>
      </w:r>
      <w:r w:rsidR="000902FB">
        <w:t xml:space="preserve">I enjoy working on a </w:t>
      </w:r>
      <w:r w:rsidR="000902FB" w:rsidRPr="00003D02">
        <w:rPr>
          <w:noProof/>
        </w:rPr>
        <w:t>task</w:t>
      </w:r>
      <w:r w:rsidR="000902FB">
        <w:t xml:space="preserve"> that </w:t>
      </w:r>
      <w:r w:rsidR="000902FB" w:rsidRPr="00003D02">
        <w:rPr>
          <w:noProof/>
        </w:rPr>
        <w:t>challenge</w:t>
      </w:r>
      <w:r w:rsidR="000902FB">
        <w:rPr>
          <w:noProof/>
        </w:rPr>
        <w:t>s</w:t>
      </w:r>
      <w:r w:rsidR="000902FB">
        <w:t xml:space="preserve"> the status quo and requires </w:t>
      </w:r>
      <w:r w:rsidR="000902FB">
        <w:rPr>
          <w:noProof/>
        </w:rPr>
        <w:t>great</w:t>
      </w:r>
      <w:r w:rsidR="000902FB">
        <w:t xml:space="preserve"> collaboration from </w:t>
      </w:r>
      <w:r w:rsidR="000902FB" w:rsidRPr="001972BD">
        <w:rPr>
          <w:noProof/>
        </w:rPr>
        <w:t>various</w:t>
      </w:r>
      <w:r w:rsidR="000902FB">
        <w:t xml:space="preserve"> teams. </w:t>
      </w:r>
    </w:p>
    <w:p w14:paraId="0A73F81C" w14:textId="02BAA4B3" w:rsidR="00ED75DA" w:rsidRDefault="00876EA0">
      <w:r>
        <w:t xml:space="preserve">I </w:t>
      </w:r>
      <w:r w:rsidR="003C62D0">
        <w:t xml:space="preserve">graduated </w:t>
      </w:r>
      <w:r>
        <w:t>from Nanyang Technological Universit</w:t>
      </w:r>
      <w:r w:rsidR="00D86E4A">
        <w:t xml:space="preserve">y </w:t>
      </w:r>
      <w:r w:rsidR="003C62D0">
        <w:t xml:space="preserve">with </w:t>
      </w:r>
      <w:r w:rsidR="00D86E4A">
        <w:t xml:space="preserve">BSc in Engineering and MSc in Technology Management. As a part of the course, I did </w:t>
      </w:r>
      <w:r w:rsidR="00D86E4A" w:rsidRPr="00856566">
        <w:rPr>
          <w:noProof/>
        </w:rPr>
        <w:t>a one</w:t>
      </w:r>
      <w:r w:rsidR="00856566">
        <w:rPr>
          <w:noProof/>
        </w:rPr>
        <w:t>-</w:t>
      </w:r>
      <w:r w:rsidR="00D86E4A" w:rsidRPr="00856566">
        <w:rPr>
          <w:noProof/>
        </w:rPr>
        <w:t>year</w:t>
      </w:r>
      <w:r w:rsidR="00D86E4A">
        <w:t xml:space="preserve"> exchange programme at </w:t>
      </w:r>
      <w:r w:rsidR="00856566">
        <w:t xml:space="preserve">the </w:t>
      </w:r>
      <w:r w:rsidR="00D86E4A" w:rsidRPr="00856566">
        <w:rPr>
          <w:noProof/>
        </w:rPr>
        <w:t>University</w:t>
      </w:r>
      <w:r w:rsidR="00D86E4A">
        <w:t xml:space="preserve"> of California Berkeley where I </w:t>
      </w:r>
      <w:r w:rsidR="00856566">
        <w:t>had a chance to dive into</w:t>
      </w:r>
      <w:r w:rsidR="00D86E4A">
        <w:t xml:space="preserve"> the </w:t>
      </w:r>
      <w:r w:rsidR="00856566">
        <w:t xml:space="preserve">tech </w:t>
      </w:r>
      <w:proofErr w:type="spellStart"/>
      <w:r w:rsidR="00D86E4A">
        <w:t>startup</w:t>
      </w:r>
      <w:proofErr w:type="spellEnd"/>
      <w:r w:rsidR="00D86E4A">
        <w:t xml:space="preserve"> culture </w:t>
      </w:r>
      <w:r w:rsidR="00856566">
        <w:t>that drives Silicone Valley (Yup! I did go to Google HQ!).</w:t>
      </w:r>
      <w:r w:rsidR="003C62D0">
        <w:t xml:space="preserve"> </w:t>
      </w:r>
      <w:r w:rsidR="003C62D0">
        <w:rPr>
          <w:noProof/>
        </w:rPr>
        <w:t>Much</w:t>
      </w:r>
      <w:r w:rsidR="003C62D0">
        <w:t xml:space="preserve"> inspired by my exposure, I </w:t>
      </w:r>
      <w:r w:rsidR="003C62D0" w:rsidRPr="003C62D0">
        <w:rPr>
          <w:noProof/>
        </w:rPr>
        <w:t>co</w:t>
      </w:r>
      <w:r w:rsidR="003C62D0">
        <w:rPr>
          <w:noProof/>
        </w:rPr>
        <w:t>-</w:t>
      </w:r>
      <w:r w:rsidR="003C62D0" w:rsidRPr="003C62D0">
        <w:rPr>
          <w:noProof/>
        </w:rPr>
        <w:t>founded</w:t>
      </w:r>
      <w:r w:rsidR="003C62D0">
        <w:t xml:space="preserve"> a Dental Marketplace </w:t>
      </w:r>
      <w:proofErr w:type="spellStart"/>
      <w:r w:rsidR="003C62D0">
        <w:t>Startup</w:t>
      </w:r>
      <w:proofErr w:type="spellEnd"/>
      <w:r w:rsidR="003C62D0">
        <w:t xml:space="preserve"> to help dental professionals to buy online their clinical materials, disposables, pharmaceuticals and instruments easily.</w:t>
      </w:r>
    </w:p>
    <w:p w14:paraId="0D1170C3" w14:textId="77777777" w:rsidR="000902FB" w:rsidRDefault="000902FB">
      <w:r>
        <w:t xml:space="preserve">The most valuable lesson I learnt from my three years of </w:t>
      </w:r>
      <w:proofErr w:type="spellStart"/>
      <w:r>
        <w:t>startup</w:t>
      </w:r>
      <w:proofErr w:type="spellEnd"/>
      <w:r>
        <w:t xml:space="preserve"> experience </w:t>
      </w:r>
    </w:p>
    <w:p w14:paraId="3481BDBC" w14:textId="6A97FD69" w:rsidR="000902FB" w:rsidRDefault="000902FB" w:rsidP="000902FB">
      <w:pPr>
        <w:pStyle w:val="ListParagraph"/>
        <w:numPr>
          <w:ilvl w:val="0"/>
          <w:numId w:val="1"/>
        </w:numPr>
      </w:pPr>
      <w:r>
        <w:t xml:space="preserve">Fail early and learn quickly from it to implement a better </w:t>
      </w:r>
      <w:r w:rsidRPr="000902FB">
        <w:rPr>
          <w:noProof/>
        </w:rPr>
        <w:t>solution</w:t>
      </w:r>
      <w:r>
        <w:t>.</w:t>
      </w:r>
      <w:r w:rsidR="00AA076C">
        <w:t xml:space="preserve"> Iterate the whole process.</w:t>
      </w:r>
    </w:p>
    <w:p w14:paraId="595B965B" w14:textId="77777777" w:rsidR="001972BD" w:rsidRDefault="001972BD" w:rsidP="001972BD">
      <w:r>
        <w:t xml:space="preserve">Being a </w:t>
      </w:r>
      <w:r>
        <w:rPr>
          <w:noProof/>
        </w:rPr>
        <w:t>massiv</w:t>
      </w:r>
      <w:r w:rsidRPr="001972BD">
        <w:rPr>
          <w:noProof/>
        </w:rPr>
        <w:t>e</w:t>
      </w:r>
      <w:r>
        <w:t xml:space="preserve"> fan of </w:t>
      </w:r>
      <w:proofErr w:type="spellStart"/>
      <w:r>
        <w:t>startup</w:t>
      </w:r>
      <w:proofErr w:type="spellEnd"/>
      <w:r>
        <w:t xml:space="preserve">, I have closely watched the evolution of various </w:t>
      </w:r>
      <w:r w:rsidRPr="001972BD">
        <w:rPr>
          <w:noProof/>
        </w:rPr>
        <w:t>use</w:t>
      </w:r>
      <w:bookmarkStart w:id="0" w:name="_GoBack"/>
      <w:bookmarkEnd w:id="0"/>
      <w:r w:rsidRPr="001972BD">
        <w:rPr>
          <w:noProof/>
        </w:rPr>
        <w:t>r</w:t>
      </w:r>
      <w:r>
        <w:rPr>
          <w:noProof/>
        </w:rPr>
        <w:t>-</w:t>
      </w:r>
      <w:r w:rsidRPr="001972BD">
        <w:rPr>
          <w:noProof/>
        </w:rPr>
        <w:t>centric</w:t>
      </w:r>
      <w:r>
        <w:t xml:space="preserve"> young companies that used this intersection to come up with great products.</w:t>
      </w:r>
    </w:p>
    <w:p w14:paraId="6730E204" w14:textId="77777777" w:rsidR="001972BD" w:rsidRDefault="001972BD"/>
    <w:p w14:paraId="71408E23" w14:textId="57C622C6" w:rsidR="00ED75DA" w:rsidRDefault="00ED75DA">
      <w:r>
        <w:t>Skills</w:t>
      </w:r>
    </w:p>
    <w:p w14:paraId="48A3989B" w14:textId="77777777" w:rsidR="00ED75DA" w:rsidRDefault="00ED75DA"/>
    <w:sectPr w:rsidR="00ED75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815225"/>
    <w:multiLevelType w:val="hybridMultilevel"/>
    <w:tmpl w:val="5F8A9912"/>
    <w:lvl w:ilvl="0" w:tplc="B2E454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sLAwNzYyNbQwt7BU0lEKTi0uzszPAykwrAUANEHipSwAAAA="/>
  </w:docVars>
  <w:rsids>
    <w:rsidRoot w:val="007C27B3"/>
    <w:rsid w:val="00003D02"/>
    <w:rsid w:val="000902FB"/>
    <w:rsid w:val="001972BD"/>
    <w:rsid w:val="002935D3"/>
    <w:rsid w:val="003C62D0"/>
    <w:rsid w:val="007C27B3"/>
    <w:rsid w:val="00856566"/>
    <w:rsid w:val="00876EA0"/>
    <w:rsid w:val="00AA076C"/>
    <w:rsid w:val="00AA6E3E"/>
    <w:rsid w:val="00D86E4A"/>
    <w:rsid w:val="00E9642B"/>
    <w:rsid w:val="00ED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CA5E6"/>
  <w15:chartTrackingRefBased/>
  <w15:docId w15:val="{4E7BD11C-A68A-47F2-ACE4-5C7B122F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35D3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35D3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color w:val="00B0F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5D3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00B0F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35D3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color w:val="00B0F0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35D3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Cs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5D3"/>
    <w:rPr>
      <w:rFonts w:asciiTheme="majorHAnsi" w:eastAsiaTheme="majorEastAsia" w:hAnsiTheme="majorHAnsi" w:cstheme="majorBidi"/>
      <w:b/>
      <w:color w:val="00B0F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5D3"/>
    <w:rPr>
      <w:rFonts w:asciiTheme="majorHAnsi" w:eastAsiaTheme="majorEastAsia" w:hAnsiTheme="majorHAnsi" w:cstheme="majorBidi"/>
      <w:b/>
      <w:color w:val="00B0F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935D3"/>
    <w:rPr>
      <w:rFonts w:asciiTheme="majorHAnsi" w:eastAsiaTheme="majorEastAsia" w:hAnsiTheme="majorHAnsi" w:cstheme="majorBidi"/>
      <w:b/>
      <w:color w:val="00B0F0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35D3"/>
    <w:rPr>
      <w:rFonts w:asciiTheme="majorHAnsi" w:eastAsiaTheme="majorEastAsia" w:hAnsiTheme="majorHAnsi" w:cstheme="majorBidi"/>
      <w:b/>
      <w:iCs/>
      <w:color w:val="00B0F0"/>
      <w:sz w:val="24"/>
    </w:rPr>
  </w:style>
  <w:style w:type="paragraph" w:styleId="ListParagraph">
    <w:name w:val="List Paragraph"/>
    <w:basedOn w:val="Normal"/>
    <w:uiPriority w:val="34"/>
    <w:qFormat/>
    <w:rsid w:val="000902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nmugilan Gandhy</dc:creator>
  <cp:keywords/>
  <dc:description/>
  <cp:lastModifiedBy>Thenmugilan Gandhy</cp:lastModifiedBy>
  <cp:revision>2</cp:revision>
  <dcterms:created xsi:type="dcterms:W3CDTF">2019-03-22T06:14:00Z</dcterms:created>
  <dcterms:modified xsi:type="dcterms:W3CDTF">2019-03-22T08:19:00Z</dcterms:modified>
</cp:coreProperties>
</file>